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47CB" w14:textId="223F256E" w:rsidR="00686F07" w:rsidRPr="00686F07" w:rsidRDefault="00142F8E" w:rsidP="00686F07">
      <w:pPr>
        <w:spacing w:line="360" w:lineRule="auto"/>
        <w:ind w:left="3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Information Technology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 xml:space="preserve"> Project Management (</w:t>
      </w:r>
      <w:r>
        <w:rPr>
          <w:rFonts w:ascii="Times New Roman" w:hAnsi="Times New Roman"/>
          <w:b/>
          <w:bCs/>
          <w:sz w:val="26"/>
          <w:szCs w:val="26"/>
        </w:rPr>
        <w:t>IT3040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>)</w:t>
      </w:r>
    </w:p>
    <w:p w14:paraId="0DF53082" w14:textId="39BEA2E4" w:rsidR="00686F07" w:rsidRDefault="00686F07" w:rsidP="00686F07">
      <w:pPr>
        <w:pStyle w:val="ListParagraph"/>
        <w:spacing w:line="360" w:lineRule="auto"/>
        <w:jc w:val="center"/>
        <w:rPr>
          <w:rFonts w:ascii="Times New Roman" w:hAnsi="Times New Roman"/>
          <w:b/>
          <w:bCs/>
          <w:sz w:val="26"/>
          <w:szCs w:val="26"/>
        </w:rPr>
      </w:pPr>
      <w:r w:rsidRPr="00686F07">
        <w:rPr>
          <w:rFonts w:ascii="Times New Roman" w:hAnsi="Times New Roman"/>
          <w:b/>
          <w:bCs/>
          <w:sz w:val="26"/>
          <w:szCs w:val="26"/>
        </w:rPr>
        <w:t xml:space="preserve">Assessment </w:t>
      </w:r>
      <w:r>
        <w:rPr>
          <w:rFonts w:ascii="Times New Roman" w:hAnsi="Times New Roman"/>
          <w:b/>
          <w:bCs/>
          <w:sz w:val="26"/>
          <w:szCs w:val="26"/>
        </w:rPr>
        <w:t>3</w:t>
      </w:r>
      <w:r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>
        <w:rPr>
          <w:rFonts w:ascii="Times New Roman" w:hAnsi="Times New Roman"/>
          <w:b/>
          <w:bCs/>
          <w:sz w:val="26"/>
          <w:szCs w:val="26"/>
        </w:rPr>
        <w:t>–</w:t>
      </w:r>
      <w:r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DC2078">
        <w:rPr>
          <w:rFonts w:ascii="Times New Roman" w:hAnsi="Times New Roman"/>
          <w:b/>
          <w:bCs/>
          <w:sz w:val="26"/>
          <w:szCs w:val="26"/>
        </w:rPr>
        <w:t>Contribution to the Assessment</w:t>
      </w:r>
    </w:p>
    <w:p w14:paraId="6C3C76E0" w14:textId="77777777" w:rsidR="00686F07" w:rsidRPr="00686F07" w:rsidRDefault="00686F07" w:rsidP="00686F07">
      <w:pPr>
        <w:pStyle w:val="ListParagraph"/>
        <w:spacing w:line="360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8C82EDF" w14:textId="2039DD18" w:rsidR="00D62F05" w:rsidRPr="00D62F05" w:rsidRDefault="00D62F05" w:rsidP="00D62F05">
      <w:pPr>
        <w:rPr>
          <w:rFonts w:ascii="Times New Roman" w:hAnsi="Times New Roman" w:cs="Times New Roman"/>
          <w:b/>
          <w:u w:val="single"/>
        </w:rPr>
      </w:pP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1638"/>
        <w:gridCol w:w="1752"/>
        <w:gridCol w:w="3127"/>
        <w:gridCol w:w="4504"/>
      </w:tblGrid>
      <w:tr w:rsidR="00EC4191" w:rsidRPr="00D62F05" w14:paraId="5634AE36" w14:textId="77777777" w:rsidTr="00163DEE">
        <w:trPr>
          <w:trHeight w:val="818"/>
        </w:trPr>
        <w:tc>
          <w:tcPr>
            <w:tcW w:w="1638" w:type="dxa"/>
            <w:vAlign w:val="center"/>
          </w:tcPr>
          <w:p w14:paraId="37AF1179" w14:textId="31073390" w:rsidR="00EC4191" w:rsidRPr="00D62F05" w:rsidRDefault="00EC4191" w:rsidP="00686F0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oup ID</w:t>
            </w:r>
          </w:p>
        </w:tc>
        <w:tc>
          <w:tcPr>
            <w:tcW w:w="1752" w:type="dxa"/>
            <w:vAlign w:val="center"/>
          </w:tcPr>
          <w:p w14:paraId="32BB0FC2" w14:textId="2A37BF35" w:rsidR="00EC4191" w:rsidRPr="00D62F05" w:rsidRDefault="00EC4191" w:rsidP="00686F07">
            <w:pPr>
              <w:spacing w:after="120"/>
              <w:ind w:right="-156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Student Reg. No</w:t>
            </w:r>
          </w:p>
        </w:tc>
        <w:tc>
          <w:tcPr>
            <w:tcW w:w="3127" w:type="dxa"/>
            <w:vAlign w:val="center"/>
          </w:tcPr>
          <w:p w14:paraId="4D584AEF" w14:textId="77777777" w:rsidR="00EC4191" w:rsidRPr="00D62F05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4504" w:type="dxa"/>
            <w:vAlign w:val="center"/>
          </w:tcPr>
          <w:p w14:paraId="4F3F9B46" w14:textId="77777777" w:rsidR="00EC4191" w:rsidRPr="00D62F05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Contribution</w:t>
            </w:r>
          </w:p>
        </w:tc>
      </w:tr>
      <w:tr w:rsidR="00EC4191" w:rsidRPr="00D62F05" w14:paraId="51EEFD4B" w14:textId="77777777" w:rsidTr="00163DEE">
        <w:trPr>
          <w:trHeight w:val="1728"/>
        </w:trPr>
        <w:tc>
          <w:tcPr>
            <w:tcW w:w="1638" w:type="dxa"/>
            <w:vMerge w:val="restart"/>
            <w:vAlign w:val="center"/>
          </w:tcPr>
          <w:p w14:paraId="323D737C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3E0C2908" w14:textId="523E11CB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738EE275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4B929871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EC4191" w:rsidRPr="00D62F05" w14:paraId="5E276320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3CE33956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587802B5" w14:textId="7A84349C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0F0CB924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76275651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EC4191" w:rsidRPr="00D62F05" w14:paraId="7B3FEDCB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5AE62D75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2812ACA6" w14:textId="741B6B09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6F7636F7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252799B1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EC4191" w:rsidRPr="00D62F05" w14:paraId="081A7AEE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59206AF3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5E92846C" w14:textId="4B6ABEA4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35EF10DB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2F66716F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</w:tbl>
    <w:p w14:paraId="7AEABA80" w14:textId="77777777" w:rsidR="00D62F05" w:rsidRPr="00D62F05" w:rsidRDefault="00D62F05" w:rsidP="00D62F05">
      <w:pPr>
        <w:rPr>
          <w:rFonts w:ascii="Times New Roman" w:hAnsi="Times New Roman" w:cs="Times New Roman"/>
          <w:b/>
          <w:u w:val="single"/>
        </w:rPr>
      </w:pPr>
    </w:p>
    <w:p w14:paraId="1DE0B416" w14:textId="77777777" w:rsidR="00D62F05" w:rsidRPr="00D62F05" w:rsidRDefault="00D62F05" w:rsidP="00796B0C">
      <w:pPr>
        <w:rPr>
          <w:rFonts w:ascii="Times New Roman" w:hAnsi="Times New Roman" w:cs="Times New Roman"/>
        </w:rPr>
      </w:pPr>
    </w:p>
    <w:sectPr w:rsidR="00D62F05" w:rsidRPr="00D62F05" w:rsidSect="00D62F05">
      <w:pgSz w:w="12240" w:h="15840"/>
      <w:pgMar w:top="630" w:right="450" w:bottom="5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6F3C1" w14:textId="77777777" w:rsidR="00BF0839" w:rsidRDefault="00BF0839" w:rsidP="00796B0C">
      <w:pPr>
        <w:spacing w:after="0" w:line="240" w:lineRule="auto"/>
      </w:pPr>
      <w:r>
        <w:separator/>
      </w:r>
    </w:p>
  </w:endnote>
  <w:endnote w:type="continuationSeparator" w:id="0">
    <w:p w14:paraId="241909D7" w14:textId="77777777" w:rsidR="00BF0839" w:rsidRDefault="00BF0839" w:rsidP="00796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AEFE9" w14:textId="77777777" w:rsidR="00BF0839" w:rsidRDefault="00BF0839" w:rsidP="00796B0C">
      <w:pPr>
        <w:spacing w:after="0" w:line="240" w:lineRule="auto"/>
      </w:pPr>
      <w:r>
        <w:separator/>
      </w:r>
    </w:p>
  </w:footnote>
  <w:footnote w:type="continuationSeparator" w:id="0">
    <w:p w14:paraId="06DFFD36" w14:textId="77777777" w:rsidR="00BF0839" w:rsidRDefault="00BF0839" w:rsidP="00796B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22A97"/>
    <w:multiLevelType w:val="hybridMultilevel"/>
    <w:tmpl w:val="5E2E78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8296E"/>
    <w:multiLevelType w:val="hybridMultilevel"/>
    <w:tmpl w:val="C2ACD648"/>
    <w:lvl w:ilvl="0" w:tplc="08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2" w15:restartNumberingAfterBreak="0">
    <w:nsid w:val="308E67EE"/>
    <w:multiLevelType w:val="hybridMultilevel"/>
    <w:tmpl w:val="F86A85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74504"/>
    <w:multiLevelType w:val="hybridMultilevel"/>
    <w:tmpl w:val="D5D4B57E"/>
    <w:lvl w:ilvl="0" w:tplc="7676F13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062DD"/>
    <w:multiLevelType w:val="hybridMultilevel"/>
    <w:tmpl w:val="D6A652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5120D42"/>
    <w:multiLevelType w:val="hybridMultilevel"/>
    <w:tmpl w:val="7D687DEE"/>
    <w:lvl w:ilvl="0" w:tplc="A9FE0C38">
      <w:start w:val="1"/>
      <w:numFmt w:val="bullet"/>
      <w:lvlText w:val=""/>
      <w:lvlJc w:val="left"/>
      <w:pPr>
        <w:ind w:left="711" w:hanging="360"/>
      </w:pPr>
      <w:rPr>
        <w:rFonts w:ascii="Wingdings" w:hAnsi="Wingdings" w:hint="default"/>
        <w:sz w:val="30"/>
        <w:szCs w:val="30"/>
      </w:rPr>
    </w:lvl>
    <w:lvl w:ilvl="1" w:tplc="04090003" w:tentative="1">
      <w:start w:val="1"/>
      <w:numFmt w:val="bullet"/>
      <w:lvlText w:val="o"/>
      <w:lvlJc w:val="left"/>
      <w:pPr>
        <w:ind w:left="1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1" w:hanging="360"/>
      </w:pPr>
      <w:rPr>
        <w:rFonts w:ascii="Wingdings" w:hAnsi="Wingdings" w:hint="default"/>
      </w:rPr>
    </w:lvl>
  </w:abstractNum>
  <w:abstractNum w:abstractNumId="6" w15:restartNumberingAfterBreak="0">
    <w:nsid w:val="482D1E01"/>
    <w:multiLevelType w:val="hybridMultilevel"/>
    <w:tmpl w:val="8C787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44E5E"/>
    <w:multiLevelType w:val="hybridMultilevel"/>
    <w:tmpl w:val="54CA4D92"/>
    <w:lvl w:ilvl="0" w:tplc="04090011">
      <w:start w:val="1"/>
      <w:numFmt w:val="decimal"/>
      <w:lvlText w:val="%1)"/>
      <w:lvlJc w:val="left"/>
      <w:pPr>
        <w:ind w:left="711" w:hanging="360"/>
      </w:pPr>
    </w:lvl>
    <w:lvl w:ilvl="1" w:tplc="04090019" w:tentative="1">
      <w:start w:val="1"/>
      <w:numFmt w:val="lowerLetter"/>
      <w:lvlText w:val="%2."/>
      <w:lvlJc w:val="left"/>
      <w:pPr>
        <w:ind w:left="1431" w:hanging="360"/>
      </w:pPr>
    </w:lvl>
    <w:lvl w:ilvl="2" w:tplc="0409001B" w:tentative="1">
      <w:start w:val="1"/>
      <w:numFmt w:val="lowerRoman"/>
      <w:lvlText w:val="%3."/>
      <w:lvlJc w:val="right"/>
      <w:pPr>
        <w:ind w:left="2151" w:hanging="180"/>
      </w:pPr>
    </w:lvl>
    <w:lvl w:ilvl="3" w:tplc="0409000F" w:tentative="1">
      <w:start w:val="1"/>
      <w:numFmt w:val="decimal"/>
      <w:lvlText w:val="%4."/>
      <w:lvlJc w:val="left"/>
      <w:pPr>
        <w:ind w:left="2871" w:hanging="360"/>
      </w:pPr>
    </w:lvl>
    <w:lvl w:ilvl="4" w:tplc="04090019" w:tentative="1">
      <w:start w:val="1"/>
      <w:numFmt w:val="lowerLetter"/>
      <w:lvlText w:val="%5."/>
      <w:lvlJc w:val="left"/>
      <w:pPr>
        <w:ind w:left="3591" w:hanging="360"/>
      </w:pPr>
    </w:lvl>
    <w:lvl w:ilvl="5" w:tplc="0409001B" w:tentative="1">
      <w:start w:val="1"/>
      <w:numFmt w:val="lowerRoman"/>
      <w:lvlText w:val="%6."/>
      <w:lvlJc w:val="right"/>
      <w:pPr>
        <w:ind w:left="4311" w:hanging="180"/>
      </w:pPr>
    </w:lvl>
    <w:lvl w:ilvl="6" w:tplc="0409000F" w:tentative="1">
      <w:start w:val="1"/>
      <w:numFmt w:val="decimal"/>
      <w:lvlText w:val="%7."/>
      <w:lvlJc w:val="left"/>
      <w:pPr>
        <w:ind w:left="5031" w:hanging="360"/>
      </w:pPr>
    </w:lvl>
    <w:lvl w:ilvl="7" w:tplc="04090019" w:tentative="1">
      <w:start w:val="1"/>
      <w:numFmt w:val="lowerLetter"/>
      <w:lvlText w:val="%8."/>
      <w:lvlJc w:val="left"/>
      <w:pPr>
        <w:ind w:left="5751" w:hanging="360"/>
      </w:pPr>
    </w:lvl>
    <w:lvl w:ilvl="8" w:tplc="04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8" w15:restartNumberingAfterBreak="0">
    <w:nsid w:val="50DD7774"/>
    <w:multiLevelType w:val="hybridMultilevel"/>
    <w:tmpl w:val="CA84B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D3A87"/>
    <w:multiLevelType w:val="hybridMultilevel"/>
    <w:tmpl w:val="0EBA63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142459"/>
    <w:multiLevelType w:val="hybridMultilevel"/>
    <w:tmpl w:val="549683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F73697"/>
    <w:multiLevelType w:val="hybridMultilevel"/>
    <w:tmpl w:val="1FF0C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222891"/>
    <w:multiLevelType w:val="hybridMultilevel"/>
    <w:tmpl w:val="66067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9730DC"/>
    <w:multiLevelType w:val="hybridMultilevel"/>
    <w:tmpl w:val="5BC2BB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9"/>
  </w:num>
  <w:num w:numId="5">
    <w:abstractNumId w:val="5"/>
  </w:num>
  <w:num w:numId="6">
    <w:abstractNumId w:val="4"/>
  </w:num>
  <w:num w:numId="7">
    <w:abstractNumId w:val="13"/>
  </w:num>
  <w:num w:numId="8">
    <w:abstractNumId w:val="12"/>
  </w:num>
  <w:num w:numId="9">
    <w:abstractNumId w:val="3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jc0MTWxMDM1sTRS0lEKTi0uzszPAykwqgUAOVx63SwAAAA="/>
  </w:docVars>
  <w:rsids>
    <w:rsidRoot w:val="005B10E7"/>
    <w:rsid w:val="0000621A"/>
    <w:rsid w:val="000205B3"/>
    <w:rsid w:val="000354C4"/>
    <w:rsid w:val="00061982"/>
    <w:rsid w:val="00084799"/>
    <w:rsid w:val="000B2D55"/>
    <w:rsid w:val="000E22CE"/>
    <w:rsid w:val="000E35E1"/>
    <w:rsid w:val="000E787A"/>
    <w:rsid w:val="00105896"/>
    <w:rsid w:val="00114E69"/>
    <w:rsid w:val="001177D3"/>
    <w:rsid w:val="00142F8E"/>
    <w:rsid w:val="001456D1"/>
    <w:rsid w:val="001614F7"/>
    <w:rsid w:val="001626AA"/>
    <w:rsid w:val="00163DEE"/>
    <w:rsid w:val="001A1028"/>
    <w:rsid w:val="001C031A"/>
    <w:rsid w:val="001E0AE0"/>
    <w:rsid w:val="001F2D9D"/>
    <w:rsid w:val="00211C8D"/>
    <w:rsid w:val="002338D8"/>
    <w:rsid w:val="002E0D77"/>
    <w:rsid w:val="002E4D90"/>
    <w:rsid w:val="003241CF"/>
    <w:rsid w:val="003243C3"/>
    <w:rsid w:val="00370AFD"/>
    <w:rsid w:val="003727BC"/>
    <w:rsid w:val="00395DD1"/>
    <w:rsid w:val="003A26FD"/>
    <w:rsid w:val="003A2B88"/>
    <w:rsid w:val="003C19CD"/>
    <w:rsid w:val="003C5215"/>
    <w:rsid w:val="003D208D"/>
    <w:rsid w:val="003D7AFC"/>
    <w:rsid w:val="003E7BD5"/>
    <w:rsid w:val="00403C2E"/>
    <w:rsid w:val="00406FA6"/>
    <w:rsid w:val="00423C4F"/>
    <w:rsid w:val="00434309"/>
    <w:rsid w:val="00487D2D"/>
    <w:rsid w:val="004A1297"/>
    <w:rsid w:val="004B293B"/>
    <w:rsid w:val="004C68FF"/>
    <w:rsid w:val="0051682D"/>
    <w:rsid w:val="00543810"/>
    <w:rsid w:val="00546373"/>
    <w:rsid w:val="0056778C"/>
    <w:rsid w:val="00573527"/>
    <w:rsid w:val="005769E5"/>
    <w:rsid w:val="005B10E7"/>
    <w:rsid w:val="005E4B6F"/>
    <w:rsid w:val="006018C0"/>
    <w:rsid w:val="00633890"/>
    <w:rsid w:val="00671A6F"/>
    <w:rsid w:val="00686F07"/>
    <w:rsid w:val="006B5C5E"/>
    <w:rsid w:val="006C2BAA"/>
    <w:rsid w:val="006F2064"/>
    <w:rsid w:val="00751024"/>
    <w:rsid w:val="00756429"/>
    <w:rsid w:val="00796B0C"/>
    <w:rsid w:val="007B67DD"/>
    <w:rsid w:val="007C64A4"/>
    <w:rsid w:val="007D724C"/>
    <w:rsid w:val="007E6812"/>
    <w:rsid w:val="00812670"/>
    <w:rsid w:val="0082036B"/>
    <w:rsid w:val="00851D2F"/>
    <w:rsid w:val="0085485F"/>
    <w:rsid w:val="008734D5"/>
    <w:rsid w:val="00892BF2"/>
    <w:rsid w:val="008C40F4"/>
    <w:rsid w:val="008E4453"/>
    <w:rsid w:val="008F230A"/>
    <w:rsid w:val="008F7617"/>
    <w:rsid w:val="00920DC2"/>
    <w:rsid w:val="00940421"/>
    <w:rsid w:val="00986A37"/>
    <w:rsid w:val="009B373C"/>
    <w:rsid w:val="009D3223"/>
    <w:rsid w:val="009E4B25"/>
    <w:rsid w:val="009F1471"/>
    <w:rsid w:val="00A243C7"/>
    <w:rsid w:val="00A7060B"/>
    <w:rsid w:val="00A8753C"/>
    <w:rsid w:val="00AA075E"/>
    <w:rsid w:val="00AA15B7"/>
    <w:rsid w:val="00AA6FD9"/>
    <w:rsid w:val="00AD666F"/>
    <w:rsid w:val="00AE595A"/>
    <w:rsid w:val="00B04C1A"/>
    <w:rsid w:val="00B266BC"/>
    <w:rsid w:val="00B4701D"/>
    <w:rsid w:val="00B96B57"/>
    <w:rsid w:val="00BE3F7B"/>
    <w:rsid w:val="00BF0839"/>
    <w:rsid w:val="00C92ABD"/>
    <w:rsid w:val="00CA03CB"/>
    <w:rsid w:val="00CF3799"/>
    <w:rsid w:val="00D114F5"/>
    <w:rsid w:val="00D51B6E"/>
    <w:rsid w:val="00D62F05"/>
    <w:rsid w:val="00D830EB"/>
    <w:rsid w:val="00DB2851"/>
    <w:rsid w:val="00DC2078"/>
    <w:rsid w:val="00DE6F27"/>
    <w:rsid w:val="00E22BB3"/>
    <w:rsid w:val="00E9461A"/>
    <w:rsid w:val="00E97FE9"/>
    <w:rsid w:val="00EC06C9"/>
    <w:rsid w:val="00EC4191"/>
    <w:rsid w:val="00ED61C4"/>
    <w:rsid w:val="00EF2590"/>
    <w:rsid w:val="00F25924"/>
    <w:rsid w:val="00F36368"/>
    <w:rsid w:val="00F50130"/>
    <w:rsid w:val="00F66B94"/>
    <w:rsid w:val="00F94619"/>
    <w:rsid w:val="00FB3BF6"/>
    <w:rsid w:val="00FD776B"/>
    <w:rsid w:val="00FE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A80F1"/>
  <w15:chartTrackingRefBased/>
  <w15:docId w15:val="{DF1EB473-FB7F-4786-8E39-565188B66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1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D776B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C92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B0C"/>
  </w:style>
  <w:style w:type="paragraph" w:styleId="Footer">
    <w:name w:val="footer"/>
    <w:basedOn w:val="Normal"/>
    <w:link w:val="Foot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B0C"/>
  </w:style>
  <w:style w:type="paragraph" w:styleId="BalloonText">
    <w:name w:val="Balloon Text"/>
    <w:basedOn w:val="Normal"/>
    <w:link w:val="BalloonTextChar"/>
    <w:uiPriority w:val="99"/>
    <w:semiHidden/>
    <w:unhideWhenUsed/>
    <w:rsid w:val="00D830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6F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F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F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1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shan De Silva</dc:creator>
  <cp:keywords/>
  <dc:description/>
  <cp:lastModifiedBy>Archchana Kugathasan</cp:lastModifiedBy>
  <cp:revision>3</cp:revision>
  <cp:lastPrinted>2020-03-24T17:41:00Z</cp:lastPrinted>
  <dcterms:created xsi:type="dcterms:W3CDTF">2021-07-18T20:40:00Z</dcterms:created>
  <dcterms:modified xsi:type="dcterms:W3CDTF">2022-03-16T07:42:00Z</dcterms:modified>
</cp:coreProperties>
</file>